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ranc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France received a score of 90.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Franc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rance received a score of</w:t>
      </w:r>
      <w:r>
        <w:t xml:space="preserve"> </w:t>
      </w:r>
      <w:r>
        <w:rPr>
          <w:bCs/>
          <w:b/>
        </w:rPr>
        <w:t xml:space="preserve">9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France received a score of 86.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France received a score of 75.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France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Franc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Franc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France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Franc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France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France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France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Franc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France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Franc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Franc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France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Franc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Franc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Franc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Franc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Franc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Franc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Franc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Franc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Franc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Franc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Franc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Franc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Franc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Franc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Franc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Franc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Franc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68,1975,1982,1990,1999,2004,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 1984, 1989, 1994,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06:17Z</dcterms:created>
  <dcterms:modified xsi:type="dcterms:W3CDTF">2024-03-19T21: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France Country Report</vt:lpwstr>
  </property>
</Properties>
</file>